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4CBB1" w14:textId="09201199" w:rsidR="00DB7BC8" w:rsidRPr="003102EE" w:rsidRDefault="00893BAD" w:rsidP="002100F2">
      <w:pPr>
        <w:pStyle w:val="FirstParagraph"/>
        <w:spacing w:line="276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Final Report: </w:t>
      </w:r>
      <w:proofErr w:type="spellStart"/>
      <w:r w:rsidRPr="003102EE">
        <w:rPr>
          <w:rFonts w:ascii="Times New Roman" w:hAnsi="Times New Roman" w:cs="Times New Roman"/>
          <w:b/>
          <w:bCs/>
          <w:sz w:val="40"/>
          <w:szCs w:val="40"/>
        </w:rPr>
        <w:t>LearnHub</w:t>
      </w:r>
      <w:proofErr w:type="spellEnd"/>
      <w:r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 - Your Center </w:t>
      </w:r>
      <w:r w:rsidR="003102EE"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                                                                                                                                                                        f</w:t>
      </w:r>
      <w:r w:rsidRPr="003102EE">
        <w:rPr>
          <w:rFonts w:ascii="Times New Roman" w:hAnsi="Times New Roman" w:cs="Times New Roman"/>
          <w:b/>
          <w:bCs/>
          <w:sz w:val="40"/>
          <w:szCs w:val="40"/>
        </w:rPr>
        <w:t>or Skill Enhancement</w:t>
      </w:r>
    </w:p>
    <w:p w14:paraId="1E872942" w14:textId="363A5618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224AD7BB" w14:textId="77777777" w:rsidR="00422185" w:rsidRDefault="00422185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4246884B" w14:textId="6EBEA19C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t>1. INTRODUCTION</w:t>
      </w:r>
    </w:p>
    <w:p w14:paraId="47C89E0A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CBBC0D" w14:textId="093816A0" w:rsidR="003102EE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1.1 Project Overview</w:t>
      </w:r>
      <w:r w:rsidRPr="003102EE">
        <w:rPr>
          <w:rFonts w:ascii="Times New Roman" w:hAnsi="Times New Roman" w:cs="Times New Roman"/>
        </w:rPr>
        <w:t xml:space="preserve"> </w:t>
      </w:r>
    </w:p>
    <w:p w14:paraId="26E76B61" w14:textId="0A7C43AD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is an Online Learning Platform (OLP) aimed at enhancing skills through a flexible, accessible, and user-friendly digital interface. This platform supports learners, educators, and administrators in managing, delivering, and accessing educational content efficiently.</w:t>
      </w:r>
      <w:r w:rsidR="002071B9" w:rsidRPr="002071B9">
        <w:t xml:space="preserve"> </w:t>
      </w:r>
      <w:r w:rsidR="002071B9">
        <w:t xml:space="preserve">It </w:t>
      </w:r>
      <w:r w:rsidR="002071B9" w:rsidRPr="002071B9">
        <w:rPr>
          <w:rFonts w:ascii="Times New Roman" w:hAnsi="Times New Roman" w:cs="Times New Roman"/>
        </w:rPr>
        <w:t>provide</w:t>
      </w:r>
      <w:r w:rsidR="002071B9">
        <w:rPr>
          <w:rFonts w:ascii="Times New Roman" w:hAnsi="Times New Roman" w:cs="Times New Roman"/>
        </w:rPr>
        <w:t xml:space="preserve">s </w:t>
      </w:r>
      <w:r w:rsidR="002071B9" w:rsidRPr="002071B9">
        <w:rPr>
          <w:rFonts w:ascii="Times New Roman" w:hAnsi="Times New Roman" w:cs="Times New Roman"/>
        </w:rPr>
        <w:t>flexible, interactive, and accessible education through the internet. It empowers learners of all ages with self-paced courses, certification options, and device-friendly access. Featuring intuitive course management for instructors, active student-instructor engagement through forums and webinars, and administrative tools for platform oversight</w:t>
      </w:r>
      <w:r w:rsidR="002071B9">
        <w:rPr>
          <w:rFonts w:ascii="Times New Roman" w:hAnsi="Times New Roman" w:cs="Times New Roman"/>
        </w:rPr>
        <w:t>.</w:t>
      </w:r>
    </w:p>
    <w:p w14:paraId="3D4FA299" w14:textId="77777777" w:rsidR="001D7516" w:rsidRPr="001D7516" w:rsidRDefault="001D7516" w:rsidP="002100F2">
      <w:pPr>
        <w:pStyle w:val="BodyText"/>
        <w:spacing w:line="276" w:lineRule="auto"/>
        <w:rPr>
          <w:lang w:val="en-IN"/>
        </w:rPr>
      </w:pPr>
      <w:proofErr w:type="spellStart"/>
      <w:r w:rsidRPr="001D7516">
        <w:rPr>
          <w:rFonts w:ascii="Times New Roman" w:hAnsi="Times New Roman" w:cs="Times New Roman"/>
        </w:rPr>
        <w:t>LearnHub</w:t>
      </w:r>
      <w:proofErr w:type="spellEnd"/>
      <w:r w:rsidRPr="001D7516">
        <w:rPr>
          <w:rFonts w:ascii="Times New Roman" w:hAnsi="Times New Roman" w:cs="Times New Roman"/>
        </w:rPr>
        <w:t xml:space="preserve"> offers flexible, self-paced learning accessible from any device, making education more inclusive and convenient</w:t>
      </w:r>
      <w:r>
        <w:rPr>
          <w:rFonts w:ascii="Times New Roman" w:hAnsi="Times New Roman" w:cs="Times New Roman"/>
        </w:rPr>
        <w:t xml:space="preserve">. It </w:t>
      </w:r>
      <w:r w:rsidRPr="001D7516">
        <w:rPr>
          <w:rFonts w:ascii="Times New Roman" w:hAnsi="Times New Roman" w:cs="Times New Roman"/>
          <w:lang w:val="en-IN"/>
        </w:rPr>
        <w:t>bridges the gap between digital education delivery and the individual needs of learners and educators</w:t>
      </w:r>
      <w:r w:rsidRPr="001D7516">
        <w:rPr>
          <w:lang w:val="en-IN"/>
        </w:rPr>
        <w:t>.</w:t>
      </w:r>
    </w:p>
    <w:p w14:paraId="279A7727" w14:textId="331DABC3" w:rsidR="003102EE" w:rsidRPr="003102EE" w:rsidRDefault="003102EE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10F9FC0D" w14:textId="77777777" w:rsidR="003102EE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1.2 Purpose</w:t>
      </w:r>
      <w:r w:rsidRPr="003102EE">
        <w:rPr>
          <w:rFonts w:ascii="Times New Roman" w:hAnsi="Times New Roman" w:cs="Times New Roman"/>
        </w:rPr>
        <w:t xml:space="preserve"> </w:t>
      </w:r>
    </w:p>
    <w:p w14:paraId="170F42AE" w14:textId="27C0228B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The purpose of </w:t>
      </w: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is to democratize education by providing interactive, certified, and self-paced learning opportunities for users of all backgrounds. It aims to facilitate professional growth, academic advancement, and lifelong learning.</w:t>
      </w:r>
    </w:p>
    <w:p w14:paraId="3F7DC9E7" w14:textId="23ACAE70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57B781B3" w14:textId="77777777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t>2. IDEATION PHASE</w:t>
      </w:r>
    </w:p>
    <w:p w14:paraId="6B311C93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C788802" w14:textId="7663BC06" w:rsid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1 Problem Statement</w:t>
      </w:r>
      <w:r w:rsidRPr="003102EE">
        <w:rPr>
          <w:rFonts w:ascii="Times New Roman" w:hAnsi="Times New Roman" w:cs="Times New Roman"/>
        </w:rPr>
        <w:t xml:space="preserve"> </w:t>
      </w:r>
    </w:p>
    <w:p w14:paraId="35F7A79D" w14:textId="2CCC80DE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any students and professionals struggle to find flexible, affordable, and accessible skill-building platforms that cater to their unique learning needs and schedules.</w:t>
      </w:r>
    </w:p>
    <w:p w14:paraId="178FE2FD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5FB18C4D" w14:textId="602F745C" w:rsidR="00013EB6" w:rsidRDefault="00013EB6" w:rsidP="002100F2">
      <w:pPr>
        <w:pStyle w:val="BodyText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013EB6">
        <w:rPr>
          <w:rFonts w:ascii="Times New Roman" w:hAnsi="Times New Roman" w:cs="Times New Roman"/>
          <w:sz w:val="26"/>
          <w:szCs w:val="26"/>
        </w:rPr>
        <w:t>How Might We:</w:t>
      </w:r>
    </w:p>
    <w:p w14:paraId="368AB6DC" w14:textId="2AEE91F0" w:rsidR="00013EB6" w:rsidRPr="003102EE" w:rsidRDefault="00013EB6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013EB6">
        <w:rPr>
          <w:rFonts w:ascii="Times New Roman" w:hAnsi="Times New Roman" w:cs="Times New Roman"/>
        </w:rPr>
        <w:t xml:space="preserve">How can we build an online learning </w:t>
      </w:r>
      <w:proofErr w:type="spellStart"/>
      <w:r w:rsidRPr="00013EB6">
        <w:rPr>
          <w:rFonts w:ascii="Times New Roman" w:hAnsi="Times New Roman" w:cs="Times New Roman"/>
        </w:rPr>
        <w:t>platformthat</w:t>
      </w:r>
      <w:proofErr w:type="spellEnd"/>
      <w:r w:rsidRPr="00013EB6">
        <w:rPr>
          <w:rFonts w:ascii="Times New Roman" w:hAnsi="Times New Roman" w:cs="Times New Roman"/>
        </w:rPr>
        <w:t xml:space="preserve"> ensures flexibility, interactivity, and affordability</w:t>
      </w:r>
      <w:r>
        <w:rPr>
          <w:rFonts w:ascii="Times New Roman" w:hAnsi="Times New Roman" w:cs="Times New Roman"/>
        </w:rPr>
        <w:t xml:space="preserve"> </w:t>
      </w:r>
      <w:r w:rsidRPr="00013EB6">
        <w:rPr>
          <w:rFonts w:ascii="Times New Roman" w:hAnsi="Times New Roman" w:cs="Times New Roman"/>
        </w:rPr>
        <w:t>while providing certification, collaboration tools, and admin control for diverse users?</w:t>
      </w:r>
    </w:p>
    <w:p w14:paraId="78BB17B5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8E607FA" w14:textId="2DA45C70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2 Empathy Map Canvas</w:t>
      </w:r>
    </w:p>
    <w:p w14:paraId="2FB8C3F7" w14:textId="77777777" w:rsidR="00F8205C" w:rsidRDefault="00F8205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7220AD5" w14:textId="035F5CDA" w:rsidR="005F0B2C" w:rsidRPr="003102EE" w:rsidRDefault="005F0B2C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79CA4B" wp14:editId="274D6F54">
            <wp:extent cx="4785165" cy="2861586"/>
            <wp:effectExtent l="0" t="0" r="0" b="0"/>
            <wp:docPr id="103495809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958099" name="Picture 103495809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2581" cy="288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CE8C6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Says</w:t>
      </w:r>
      <w:r w:rsidRPr="003102EE">
        <w:rPr>
          <w:rFonts w:ascii="Times New Roman" w:hAnsi="Times New Roman" w:cs="Times New Roman"/>
        </w:rPr>
        <w:t>: “I want to learn but don’t have time.”</w:t>
      </w:r>
    </w:p>
    <w:p w14:paraId="6F0ABD95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Thinks</w:t>
      </w:r>
      <w:r w:rsidRPr="003102EE">
        <w:rPr>
          <w:rFonts w:ascii="Times New Roman" w:hAnsi="Times New Roman" w:cs="Times New Roman"/>
        </w:rPr>
        <w:t>: “Will this course help my career?”</w:t>
      </w:r>
    </w:p>
    <w:p w14:paraId="0A17EC2D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Does</w:t>
      </w:r>
      <w:r w:rsidRPr="003102EE">
        <w:rPr>
          <w:rFonts w:ascii="Times New Roman" w:hAnsi="Times New Roman" w:cs="Times New Roman"/>
        </w:rPr>
        <w:t>: Searches online courses, reads reviews.</w:t>
      </w:r>
    </w:p>
    <w:p w14:paraId="52CC3551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Feels</w:t>
      </w:r>
      <w:r w:rsidRPr="003102EE">
        <w:rPr>
          <w:rFonts w:ascii="Times New Roman" w:hAnsi="Times New Roman" w:cs="Times New Roman"/>
        </w:rPr>
        <w:t>: Overwhelmed by options, unsure about credibility.</w:t>
      </w:r>
    </w:p>
    <w:p w14:paraId="0DFCF6AC" w14:textId="77777777" w:rsidR="00162D73" w:rsidRDefault="00162D73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F263C63" w14:textId="60B4AA7A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3 Brainstorming</w:t>
      </w:r>
    </w:p>
    <w:p w14:paraId="78E7AB9B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tegrate certified self-paced courses.</w:t>
      </w:r>
    </w:p>
    <w:p w14:paraId="6AAF4D12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Use interactive elements like webinars and forums.</w:t>
      </w:r>
    </w:p>
    <w:p w14:paraId="622C9DCE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Enable payment gateway for premium content.</w:t>
      </w:r>
    </w:p>
    <w:p w14:paraId="64AEC1BF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reate separate dashboards for students, teachers, and admins.</w:t>
      </w:r>
    </w:p>
    <w:p w14:paraId="46CCE6C4" w14:textId="77777777" w:rsidR="0067491E" w:rsidRDefault="00893BAD" w:rsidP="0067491E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REQUIREMENT ANALYSIS</w:t>
      </w:r>
    </w:p>
    <w:p w14:paraId="6E2E3C88" w14:textId="27E5FB21" w:rsidR="003102EE" w:rsidRPr="0067491E" w:rsidRDefault="00893BAD" w:rsidP="0067491E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3.1 Customer Journey Map</w:t>
      </w:r>
      <w:r w:rsidRPr="003102EE">
        <w:rPr>
          <w:rFonts w:ascii="Times New Roman" w:hAnsi="Times New Roman" w:cs="Times New Roman"/>
        </w:rPr>
        <w:t xml:space="preserve"> </w:t>
      </w:r>
    </w:p>
    <w:p w14:paraId="79B64EA8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Student Journey</w:t>
      </w:r>
    </w:p>
    <w:p w14:paraId="61F47D63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 xml:space="preserve">Awareness: Learns about </w:t>
      </w:r>
      <w:proofErr w:type="spellStart"/>
      <w:r w:rsidRPr="00617896">
        <w:rPr>
          <w:rFonts w:ascii="Times New Roman" w:hAnsi="Times New Roman" w:cs="Times New Roman"/>
          <w:lang w:val="en-IN"/>
        </w:rPr>
        <w:t>LearnHub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 via social media, ads, or recommendations.</w:t>
      </w:r>
    </w:p>
    <w:p w14:paraId="7B7B30A1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gistration/Login: Signs up with email and password.</w:t>
      </w:r>
    </w:p>
    <w:p w14:paraId="40057F62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Searching for Courses: Filters by topic, difficulty, or popularity.</w:t>
      </w:r>
    </w:p>
    <w:p w14:paraId="2DF4A5D9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proofErr w:type="spellStart"/>
      <w:r w:rsidRPr="00617896">
        <w:rPr>
          <w:rFonts w:ascii="Times New Roman" w:hAnsi="Times New Roman" w:cs="Times New Roman"/>
          <w:lang w:val="en-IN"/>
        </w:rPr>
        <w:t>Enrollment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: Selects a course, views its details, and </w:t>
      </w:r>
      <w:proofErr w:type="spellStart"/>
      <w:r w:rsidRPr="00617896">
        <w:rPr>
          <w:rFonts w:ascii="Times New Roman" w:hAnsi="Times New Roman" w:cs="Times New Roman"/>
          <w:lang w:val="en-IN"/>
        </w:rPr>
        <w:t>enrolls</w:t>
      </w:r>
      <w:proofErr w:type="spellEnd"/>
      <w:r w:rsidRPr="00617896">
        <w:rPr>
          <w:rFonts w:ascii="Times New Roman" w:hAnsi="Times New Roman" w:cs="Times New Roman"/>
          <w:lang w:val="en-IN"/>
        </w:rPr>
        <w:t>.</w:t>
      </w:r>
    </w:p>
    <w:p w14:paraId="1D8B481B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nfirmation &amp; Notification: Receives confirmation and access details via email/notification.</w:t>
      </w:r>
    </w:p>
    <w:p w14:paraId="0359F839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urse Progression: Proceeds through modules at own pace.</w:t>
      </w:r>
    </w:p>
    <w:p w14:paraId="2D944FF7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Interaction: Engages in forums, attends live sessions.</w:t>
      </w:r>
    </w:p>
    <w:p w14:paraId="2DCC857B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mpletion: Takes final exam, receives certificate</w:t>
      </w:r>
      <w:r w:rsidRPr="00617896">
        <w:rPr>
          <w:rFonts w:ascii="Times New Roman" w:hAnsi="Times New Roman" w:cs="Times New Roman"/>
          <w:b/>
          <w:bCs/>
          <w:lang w:val="en-IN"/>
        </w:rPr>
        <w:t>.</w:t>
      </w:r>
    </w:p>
    <w:p w14:paraId="1A2995DB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Teacher Journey</w:t>
      </w:r>
    </w:p>
    <w:p w14:paraId="4866A1B0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Awareness: Learns about opportunity to publish courses.</w:t>
      </w:r>
    </w:p>
    <w:p w14:paraId="2455C072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gistration/Login: Registers as an educator.</w:t>
      </w:r>
    </w:p>
    <w:p w14:paraId="08C49149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urse Creation: Uploads and manages course content.</w:t>
      </w:r>
    </w:p>
    <w:p w14:paraId="78065603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Publishing &amp; Updates: Publishes new or revised content.</w:t>
      </w:r>
    </w:p>
    <w:p w14:paraId="261EAFA5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 xml:space="preserve">Monitoring: Tracks </w:t>
      </w:r>
      <w:proofErr w:type="spellStart"/>
      <w:r w:rsidRPr="00617896">
        <w:rPr>
          <w:rFonts w:ascii="Times New Roman" w:hAnsi="Times New Roman" w:cs="Times New Roman"/>
          <w:lang w:val="en-IN"/>
        </w:rPr>
        <w:t>enrollments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 and interacts with students.</w:t>
      </w:r>
    </w:p>
    <w:p w14:paraId="02451ED8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Feedback: Receives reviews and improves course accordingly</w:t>
      </w:r>
      <w:r w:rsidRPr="00617896">
        <w:rPr>
          <w:rFonts w:ascii="Times New Roman" w:hAnsi="Times New Roman" w:cs="Times New Roman"/>
          <w:b/>
          <w:bCs/>
          <w:lang w:val="en-IN"/>
        </w:rPr>
        <w:t>.</w:t>
      </w:r>
    </w:p>
    <w:p w14:paraId="30BCE60A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Admin Journey</w:t>
      </w:r>
    </w:p>
    <w:p w14:paraId="59D1CF7F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Awareness: Assigned internal administrative role.</w:t>
      </w:r>
    </w:p>
    <w:p w14:paraId="61121F04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Login: Enters through secure admin panel.</w:t>
      </w:r>
    </w:p>
    <w:p w14:paraId="0F3CBB2A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Monitoring Activity: Reviews platform-wide user activity.</w:t>
      </w:r>
    </w:p>
    <w:p w14:paraId="27E50483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Managing Content: Oversees all uploaded courses.</w:t>
      </w:r>
    </w:p>
    <w:p w14:paraId="17EAEFA8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Issue Resolution: Handles user queries and technical issues.</w:t>
      </w:r>
    </w:p>
    <w:p w14:paraId="2AF8C03F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porting: Maintains system integrity, usage stats.</w:t>
      </w:r>
    </w:p>
    <w:p w14:paraId="2E7F00DE" w14:textId="110FB934" w:rsidR="003102EE" w:rsidRDefault="003102E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6DADDF4D" w14:textId="561CEB62" w:rsidR="00DB7BC8" w:rsidRPr="00341EBE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2 Solution Requirement</w:t>
      </w:r>
    </w:p>
    <w:p w14:paraId="425C9112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egistration &amp; authentication system.</w:t>
      </w:r>
    </w:p>
    <w:p w14:paraId="7436425E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ourse browsing, filtering, and enrollment.</w:t>
      </w:r>
    </w:p>
    <w:p w14:paraId="609D0064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ole-based dashboards (Admin, Student, Teacher).</w:t>
      </w:r>
    </w:p>
    <w:p w14:paraId="0224DA11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ertification generation.</w:t>
      </w:r>
    </w:p>
    <w:p w14:paraId="5ACE7A91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Payment integration.</w:t>
      </w:r>
    </w:p>
    <w:p w14:paraId="58AFF64A" w14:textId="77777777" w:rsidR="00341EBE" w:rsidRDefault="00341EBE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F94B8B9" w14:textId="77777777" w:rsidR="00162D73" w:rsidRDefault="00162D73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E40F5F4" w14:textId="2266DF64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3 Data Flow Diagram</w:t>
      </w:r>
      <w:r w:rsidRPr="003102EE">
        <w:rPr>
          <w:rFonts w:ascii="Times New Roman" w:hAnsi="Times New Roman" w:cs="Times New Roman"/>
        </w:rPr>
        <w:t xml:space="preserve"> </w:t>
      </w:r>
    </w:p>
    <w:p w14:paraId="2926BEC2" w14:textId="6CEE29CB" w:rsidR="002100F2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</w:p>
    <w:p w14:paraId="5B536C18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BF50F9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5AE1BF8" w14:textId="4E70F04B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357B2D84" wp14:editId="4D4EE0B7">
            <wp:extent cx="5943600" cy="2667000"/>
            <wp:effectExtent l="0" t="0" r="0" b="0"/>
            <wp:docPr id="18001989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198996" name="Picture 180019899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35D37" w14:textId="77777777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806E73C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6F05539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35D210E" w14:textId="77777777" w:rsidR="00162D73" w:rsidRDefault="00162D73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52344E5" w14:textId="77777777" w:rsidR="0067491E" w:rsidRDefault="0067491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2863FC" w14:textId="3C8FCAA0" w:rsidR="00DB7BC8" w:rsidRPr="00341EBE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4 Technology Stack</w:t>
      </w:r>
    </w:p>
    <w:p w14:paraId="7190AC49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Frontend: React.js, Bootstrap, Material UI, Axios</w:t>
      </w:r>
    </w:p>
    <w:p w14:paraId="562E6261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ackend: Node.js, Express.js</w:t>
      </w:r>
    </w:p>
    <w:p w14:paraId="4C8118CD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Database: MongoDB</w:t>
      </w:r>
    </w:p>
    <w:p w14:paraId="0FA14A17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Tools: Vite, Mongoose, Nodemon, JWT, Multer</w:t>
      </w:r>
    </w:p>
    <w:p w14:paraId="39A4111F" w14:textId="1CB4313E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5C3D64A8" w14:textId="77777777" w:rsidR="00341EBE" w:rsidRPr="003436A1" w:rsidRDefault="00341EBE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6631B803" w14:textId="194A8E2F" w:rsidR="00DB7BC8" w:rsidRPr="003436A1" w:rsidRDefault="00893BAD" w:rsidP="002100F2">
      <w:pPr>
        <w:pStyle w:val="Abstract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4. PROJECT DESIGN</w:t>
      </w:r>
    </w:p>
    <w:p w14:paraId="4C48A0B8" w14:textId="77777777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1AC71932" w14:textId="77777777" w:rsidR="003436A1" w:rsidRP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1 Problem Solution Fit</w:t>
      </w:r>
      <w:r w:rsidRPr="003436A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C6D3E8F" w14:textId="06F8B490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y addressing learners’ need for flexibility and certification, and educator</w:t>
      </w:r>
      <w:r w:rsidR="00617896">
        <w:rPr>
          <w:rFonts w:ascii="Times New Roman" w:hAnsi="Times New Roman" w:cs="Times New Roman"/>
        </w:rPr>
        <w:t>’</w:t>
      </w:r>
      <w:r w:rsidRPr="003102EE">
        <w:rPr>
          <w:rFonts w:ascii="Times New Roman" w:hAnsi="Times New Roman" w:cs="Times New Roman"/>
        </w:rPr>
        <w:t>s need for content management, LearnHub bridges the gap between demand and availability of quality online education.</w:t>
      </w:r>
    </w:p>
    <w:p w14:paraId="1F03B3FB" w14:textId="77777777" w:rsidR="00162D73" w:rsidRDefault="00162D73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76DFFC2" w14:textId="6C1C69A4" w:rsid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2 Proposed Solution</w:t>
      </w:r>
    </w:p>
    <w:p w14:paraId="58950990" w14:textId="3B36BA75" w:rsidR="002100F2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 A full-stack platform that enables course creation, enrollment, learning progression tracking, and certification, all accessible from any device.</w:t>
      </w:r>
    </w:p>
    <w:p w14:paraId="7487106A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Responsive web interface for all users</w:t>
      </w:r>
    </w:p>
    <w:p w14:paraId="7C8DB6AE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Role-based dashboards: student, teacher, admin</w:t>
      </w:r>
    </w:p>
    <w:p w14:paraId="63A61AEF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Course creation and management by instructors</w:t>
      </w:r>
    </w:p>
    <w:p w14:paraId="7664280D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 xml:space="preserve">Course browsing, </w:t>
      </w:r>
      <w:proofErr w:type="spellStart"/>
      <w:r w:rsidRPr="00162D73">
        <w:rPr>
          <w:rFonts w:ascii="Times New Roman" w:hAnsi="Times New Roman" w:cs="Times New Roman"/>
          <w:lang w:val="en-IN"/>
        </w:rPr>
        <w:t>enrollment</w:t>
      </w:r>
      <w:proofErr w:type="spellEnd"/>
      <w:r w:rsidRPr="00162D73">
        <w:rPr>
          <w:rFonts w:ascii="Times New Roman" w:hAnsi="Times New Roman" w:cs="Times New Roman"/>
          <w:lang w:val="en-IN"/>
        </w:rPr>
        <w:t>, and self-paced learning for students</w:t>
      </w:r>
    </w:p>
    <w:p w14:paraId="7B6163C5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Certification and progress tracking</w:t>
      </w:r>
    </w:p>
    <w:p w14:paraId="623D6FE1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Secure payment for premium content</w:t>
      </w:r>
    </w:p>
    <w:p w14:paraId="69F9F98E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Admin tools for content and user management</w:t>
      </w:r>
    </w:p>
    <w:p w14:paraId="5B12EA4E" w14:textId="77777777" w:rsidR="00162D73" w:rsidRPr="003102EE" w:rsidRDefault="00162D73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44EC5FF3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F21608A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65170D6" w14:textId="3B29D6C7" w:rsid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3 Solution Architecture</w:t>
      </w:r>
    </w:p>
    <w:p w14:paraId="416DB859" w14:textId="0B271B5D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 A client-server model with:</w:t>
      </w:r>
    </w:p>
    <w:p w14:paraId="29460999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Frontend communicating via RESTful APIs.</w:t>
      </w:r>
    </w:p>
    <w:p w14:paraId="7EEAEF32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ackend using Express.js to serve API requests.</w:t>
      </w:r>
    </w:p>
    <w:p w14:paraId="15E74F59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ngoDB as a scalable NoSQL database.</w:t>
      </w:r>
    </w:p>
    <w:p w14:paraId="65DBB84F" w14:textId="2D62A878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439DA745" w14:textId="77777777" w:rsidR="003436A1" w:rsidRDefault="003436A1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</w:rPr>
      </w:pPr>
    </w:p>
    <w:p w14:paraId="393AAAA2" w14:textId="0B83353A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5. PROJECT PLANNING &amp; SCHEDULING</w:t>
      </w:r>
    </w:p>
    <w:p w14:paraId="5D0257BD" w14:textId="77777777" w:rsidR="003436A1" w:rsidRDefault="003436A1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AB0CCF7" w14:textId="691D1868" w:rsidR="00DB7BC8" w:rsidRPr="003436A1" w:rsidRDefault="00893BAD" w:rsidP="002100F2">
      <w:pPr>
        <w:pStyle w:val="BodyText"/>
        <w:numPr>
          <w:ilvl w:val="1"/>
          <w:numId w:val="18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Project Planning</w:t>
      </w:r>
    </w:p>
    <w:p w14:paraId="0BB3D77B" w14:textId="1FE2FA6A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>
        <w:t xml:space="preserve">       </w:t>
      </w:r>
      <w:r w:rsidRPr="002100F2">
        <w:rPr>
          <w:rFonts w:ascii="Times New Roman" w:hAnsi="Times New Roman" w:cs="Times New Roman"/>
        </w:rPr>
        <w:t>Sprint-1: 16 June 2025 - 18 June 2025: Requirement analysis and environment setup</w:t>
      </w:r>
    </w:p>
    <w:p w14:paraId="0D5E428F" w14:textId="3301DFB1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2</w:t>
      </w:r>
      <w:r w:rsidRPr="002100F2">
        <w:rPr>
          <w:rFonts w:ascii="Times New Roman" w:hAnsi="Times New Roman" w:cs="Times New Roman"/>
        </w:rPr>
        <w:t>: 1</w:t>
      </w:r>
      <w:r w:rsidR="002100F2" w:rsidRPr="002100F2">
        <w:rPr>
          <w:rFonts w:ascii="Times New Roman" w:hAnsi="Times New Roman" w:cs="Times New Roman"/>
        </w:rPr>
        <w:t>9</w:t>
      </w:r>
      <w:r w:rsidRPr="002100F2">
        <w:rPr>
          <w:rFonts w:ascii="Times New Roman" w:hAnsi="Times New Roman" w:cs="Times New Roman"/>
        </w:rPr>
        <w:t xml:space="preserve"> June 2025 - </w:t>
      </w:r>
      <w:r w:rsidR="002100F2" w:rsidRPr="002100F2">
        <w:rPr>
          <w:rFonts w:ascii="Times New Roman" w:hAnsi="Times New Roman" w:cs="Times New Roman"/>
        </w:rPr>
        <w:t>20</w:t>
      </w:r>
      <w:r w:rsidRPr="002100F2">
        <w:rPr>
          <w:rFonts w:ascii="Times New Roman" w:hAnsi="Times New Roman" w:cs="Times New Roman"/>
        </w:rPr>
        <w:t xml:space="preserve"> June 2025:  Backend API development</w:t>
      </w:r>
    </w:p>
    <w:p w14:paraId="742C1641" w14:textId="1ED53819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3</w:t>
      </w:r>
      <w:r w:rsidRPr="002100F2">
        <w:rPr>
          <w:rFonts w:ascii="Times New Roman" w:hAnsi="Times New Roman" w:cs="Times New Roman"/>
        </w:rPr>
        <w:t xml:space="preserve">: </w:t>
      </w:r>
      <w:r w:rsidR="002100F2" w:rsidRPr="002100F2">
        <w:rPr>
          <w:rFonts w:ascii="Times New Roman" w:hAnsi="Times New Roman" w:cs="Times New Roman"/>
        </w:rPr>
        <w:t>21</w:t>
      </w:r>
      <w:r w:rsidRPr="002100F2">
        <w:rPr>
          <w:rFonts w:ascii="Times New Roman" w:hAnsi="Times New Roman" w:cs="Times New Roman"/>
        </w:rPr>
        <w:t xml:space="preserve"> June 2025 - </w:t>
      </w:r>
      <w:r w:rsidR="002100F2" w:rsidRPr="002100F2">
        <w:rPr>
          <w:rFonts w:ascii="Times New Roman" w:hAnsi="Times New Roman" w:cs="Times New Roman"/>
        </w:rPr>
        <w:t>23</w:t>
      </w:r>
      <w:r w:rsidRPr="002100F2">
        <w:rPr>
          <w:rFonts w:ascii="Times New Roman" w:hAnsi="Times New Roman" w:cs="Times New Roman"/>
        </w:rPr>
        <w:t xml:space="preserve"> June 2025: Frontend UI and integration</w:t>
      </w:r>
    </w:p>
    <w:p w14:paraId="5A5E9F31" w14:textId="4C213B15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4</w:t>
      </w:r>
      <w:r w:rsidRPr="002100F2">
        <w:rPr>
          <w:rFonts w:ascii="Times New Roman" w:hAnsi="Times New Roman" w:cs="Times New Roman"/>
        </w:rPr>
        <w:t xml:space="preserve">: </w:t>
      </w:r>
      <w:r w:rsidR="002100F2" w:rsidRPr="002100F2">
        <w:rPr>
          <w:rFonts w:ascii="Times New Roman" w:hAnsi="Times New Roman" w:cs="Times New Roman"/>
        </w:rPr>
        <w:t>24</w:t>
      </w:r>
      <w:r w:rsidRPr="002100F2">
        <w:rPr>
          <w:rFonts w:ascii="Times New Roman" w:hAnsi="Times New Roman" w:cs="Times New Roman"/>
        </w:rPr>
        <w:t xml:space="preserve">June 2025 - </w:t>
      </w:r>
      <w:r w:rsidR="002100F2" w:rsidRPr="002100F2">
        <w:rPr>
          <w:rFonts w:ascii="Times New Roman" w:hAnsi="Times New Roman" w:cs="Times New Roman"/>
        </w:rPr>
        <w:t>26</w:t>
      </w:r>
      <w:r w:rsidRPr="002100F2">
        <w:rPr>
          <w:rFonts w:ascii="Times New Roman" w:hAnsi="Times New Roman" w:cs="Times New Roman"/>
        </w:rPr>
        <w:t xml:space="preserve"> June 2025:  Testing and bug fixes</w:t>
      </w:r>
    </w:p>
    <w:p w14:paraId="7B0E0412" w14:textId="31E46D92" w:rsidR="00DB7BC8" w:rsidRPr="003102EE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2100F2">
        <w:rPr>
          <w:rFonts w:ascii="Times New Roman" w:hAnsi="Times New Roman" w:cs="Times New Roman"/>
        </w:rPr>
        <w:t xml:space="preserve"> </w:t>
      </w:r>
    </w:p>
    <w:p w14:paraId="63BF2E9B" w14:textId="3DECD36A" w:rsidR="00DB7BC8" w:rsidRPr="003436A1" w:rsidRDefault="00DB7BC8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386BEB1E" w14:textId="77777777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6. FUNCTIONAL AND PERFORMANCE TESTING</w:t>
      </w:r>
    </w:p>
    <w:p w14:paraId="25A42135" w14:textId="77777777" w:rsidR="003436A1" w:rsidRDefault="003436A1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1F27AC93" w14:textId="5E315559" w:rsidR="00DB7BC8" w:rsidRP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6.1 Performance Testing</w:t>
      </w:r>
    </w:p>
    <w:p w14:paraId="5014529A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Load tested APIs using Postman.</w:t>
      </w:r>
    </w:p>
    <w:p w14:paraId="36B1B78F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nitored API response times under multiple user scenarios.</w:t>
      </w:r>
    </w:p>
    <w:p w14:paraId="5ADBCC14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Verified UI responsiveness on various screen sizes.</w:t>
      </w:r>
    </w:p>
    <w:p w14:paraId="3D310105" w14:textId="498D8489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1C00E9EC" w14:textId="77777777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7. RESULTS</w:t>
      </w:r>
    </w:p>
    <w:p w14:paraId="478F3625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2716B03" w14:textId="3423415C" w:rsidR="00E323CC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7.1 Output Screenshots</w:t>
      </w:r>
      <w:r w:rsidRPr="003102EE">
        <w:rPr>
          <w:rFonts w:ascii="Times New Roman" w:hAnsi="Times New Roman" w:cs="Times New Roman"/>
        </w:rPr>
        <w:t xml:space="preserve"> </w:t>
      </w:r>
    </w:p>
    <w:p w14:paraId="6A1AB2B0" w14:textId="19B98F26" w:rsidR="00DB7BC8" w:rsidRPr="003102EE" w:rsidRDefault="00DB7BC8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1D79EDFF" w14:textId="0E5FE315" w:rsidR="00410970" w:rsidRPr="004C4B09" w:rsidRDefault="00410970" w:rsidP="002100F2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me </w:t>
      </w:r>
      <w:proofErr w:type="gramStart"/>
      <w:r w:rsidRP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ge</w:t>
      </w:r>
      <w:r w:rsid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  <w:proofErr w:type="gramEnd"/>
    </w:p>
    <w:p w14:paraId="15B9F4AA" w14:textId="77777777" w:rsidR="004C4B09" w:rsidRDefault="004C4B09" w:rsidP="004C4B09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0905A29B" w14:textId="77777777" w:rsidR="004C4B09" w:rsidRDefault="004C4B09" w:rsidP="004C4B09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2A447229" w14:textId="03F09C6B" w:rsidR="00410970" w:rsidRDefault="00410970" w:rsidP="00410970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0AD7084" wp14:editId="5FED43F2">
            <wp:extent cx="5943445" cy="2750885"/>
            <wp:effectExtent l="0" t="0" r="635" b="0"/>
            <wp:docPr id="1606275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75183" name="Picture 160627518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562" cy="276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A709" w14:textId="77777777" w:rsidR="00410970" w:rsidRDefault="00410970" w:rsidP="00410970">
      <w:pPr>
        <w:pStyle w:val="Compact"/>
        <w:spacing w:line="276" w:lineRule="auto"/>
        <w:ind w:left="360"/>
        <w:rPr>
          <w:rFonts w:ascii="Times New Roman" w:hAnsi="Times New Roman" w:cs="Times New Roman"/>
        </w:rPr>
      </w:pPr>
    </w:p>
    <w:p w14:paraId="35BFBFC2" w14:textId="77777777" w:rsidR="00410970" w:rsidRDefault="00410970" w:rsidP="00410970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49D1D481" w14:textId="3234BE35" w:rsidR="00423589" w:rsidRDefault="00423589" w:rsidP="00803E19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13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ccount </w:t>
      </w:r>
      <w:proofErr w:type="gramStart"/>
      <w:r w:rsidRPr="00913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ation :</w:t>
      </w:r>
      <w:proofErr w:type="gramEnd"/>
    </w:p>
    <w:p w14:paraId="6BB9424F" w14:textId="77777777" w:rsidR="00255CB5" w:rsidRDefault="00255CB5" w:rsidP="00255CB5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7DFF7B9" w14:textId="4B312739" w:rsidR="00B11BF9" w:rsidRPr="009131BF" w:rsidRDefault="00255CB5" w:rsidP="00B11BF9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7BA93BE" wp14:editId="6D20E70B">
            <wp:extent cx="5943600" cy="2847902"/>
            <wp:effectExtent l="0" t="0" r="0" b="0"/>
            <wp:docPr id="1779326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2679" name="Picture 17793267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8767" cy="285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D3F4" w14:textId="77777777" w:rsidR="00423589" w:rsidRDefault="00423589" w:rsidP="00423589">
      <w:pPr>
        <w:pStyle w:val="Compact"/>
        <w:spacing w:line="276" w:lineRule="auto"/>
        <w:ind w:left="360"/>
        <w:rPr>
          <w:rFonts w:ascii="Times New Roman" w:hAnsi="Times New Roman" w:cs="Times New Roman"/>
        </w:rPr>
      </w:pPr>
    </w:p>
    <w:p w14:paraId="6EC96360" w14:textId="77777777" w:rsidR="00BE24C0" w:rsidRDefault="00BE24C0" w:rsidP="00BE24C0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6B78818E" w14:textId="2A81123F" w:rsidR="00CE3CC3" w:rsidRPr="00C41F61" w:rsidRDefault="007665FB" w:rsidP="00BE24C0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ogin </w:t>
      </w:r>
      <w:proofErr w:type="gramStart"/>
      <w:r>
        <w:rPr>
          <w:rFonts w:ascii="Times New Roman" w:hAnsi="Times New Roman" w:cs="Times New Roman"/>
        </w:rPr>
        <w:t>Page :</w:t>
      </w:r>
      <w:proofErr w:type="gramEnd"/>
    </w:p>
    <w:p w14:paraId="1C6A88EA" w14:textId="77777777" w:rsidR="005D1CDE" w:rsidRDefault="005D1CDE" w:rsidP="007665FB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305093DD" w14:textId="7008B9EB" w:rsidR="007665FB" w:rsidRDefault="00CE3CC3" w:rsidP="00032E56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3B9D10" wp14:editId="1CD68395">
            <wp:extent cx="5943600" cy="3267986"/>
            <wp:effectExtent l="0" t="0" r="0" b="8890"/>
            <wp:docPr id="1112489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48967" name="Picture 11124896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485" cy="327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D827" w14:textId="77777777" w:rsidR="00C41F61" w:rsidRDefault="00C41F61" w:rsidP="00C41F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BF738B4" w14:textId="77777777" w:rsidR="00BE24C0" w:rsidRDefault="00BE24C0" w:rsidP="00C41F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61463A8" w14:textId="64E39D54" w:rsidR="007665FB" w:rsidRDefault="00F01500" w:rsidP="00C41F61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urse </w:t>
      </w:r>
      <w:proofErr w:type="gramStart"/>
      <w:r w:rsidRP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talog</w:t>
      </w:r>
      <w:r w:rsid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  <w:proofErr w:type="gramEnd"/>
    </w:p>
    <w:p w14:paraId="74C77CB1" w14:textId="77777777" w:rsidR="0048789A" w:rsidRDefault="0048789A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44A25FD" w14:textId="77777777" w:rsidR="00C41F61" w:rsidRDefault="00C41F61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5110AE" w14:textId="2840B97C" w:rsidR="0048789A" w:rsidRDefault="0048789A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188CBC" wp14:editId="5A206B30">
            <wp:extent cx="5943600" cy="3127402"/>
            <wp:effectExtent l="0" t="0" r="0" b="0"/>
            <wp:docPr id="2740436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43625" name="Picture 2740436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900" cy="3131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0A99" w14:textId="0C52BE88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lastRenderedPageBreak/>
        <w:t>8. ADVANTAGES &amp; DISADVANTAGES</w:t>
      </w:r>
    </w:p>
    <w:p w14:paraId="520F291D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C527BA2" w14:textId="1F45C123" w:rsidR="00DB7BC8" w:rsidRPr="00E323CC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Advantages:</w:t>
      </w:r>
    </w:p>
    <w:p w14:paraId="235DA67B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Accessible from anywhere, anytime</w:t>
      </w:r>
    </w:p>
    <w:p w14:paraId="5AC8921A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Self-paced learning</w:t>
      </w:r>
    </w:p>
    <w:p w14:paraId="5B99CBFB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ertified content</w:t>
      </w:r>
    </w:p>
    <w:p w14:paraId="36334289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Scalability and modular architecture</w:t>
      </w:r>
    </w:p>
    <w:p w14:paraId="678C6041" w14:textId="2AA92FBA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Disadvantages:</w:t>
      </w:r>
    </w:p>
    <w:p w14:paraId="0F557954" w14:textId="77777777" w:rsidR="00DB7BC8" w:rsidRPr="003102EE" w:rsidRDefault="00893BAD" w:rsidP="002100F2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equires consistent internet connection</w:t>
      </w:r>
    </w:p>
    <w:p w14:paraId="5D1C4B94" w14:textId="77777777" w:rsidR="00DB7BC8" w:rsidRPr="003102EE" w:rsidRDefault="00893BAD" w:rsidP="002100F2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itial setup complexity</w:t>
      </w:r>
    </w:p>
    <w:p w14:paraId="218C5239" w14:textId="63D1F95B" w:rsidR="00DB7BC8" w:rsidRPr="00E323CC" w:rsidRDefault="00DB7BC8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40D5122D" w14:textId="77777777" w:rsidR="00E323CC" w:rsidRPr="002100F2" w:rsidRDefault="00893BAD" w:rsidP="002100F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t>9. CONCLUSION</w:t>
      </w:r>
      <w:r w:rsidRPr="003102EE">
        <w:rPr>
          <w:rFonts w:ascii="Times New Roman" w:hAnsi="Times New Roman" w:cs="Times New Roman"/>
        </w:rPr>
        <w:t xml:space="preserve"> </w:t>
      </w:r>
    </w:p>
    <w:p w14:paraId="7E6B6804" w14:textId="77777777" w:rsidR="002100F2" w:rsidRPr="002100F2" w:rsidRDefault="002100F2" w:rsidP="002100F2">
      <w:pPr>
        <w:spacing w:line="276" w:lineRule="auto"/>
        <w:rPr>
          <w:rFonts w:ascii="Times New Roman" w:hAnsi="Times New Roman" w:cs="Times New Roman"/>
          <w:lang w:val="en-IN"/>
        </w:rPr>
      </w:pPr>
      <w:proofErr w:type="spellStart"/>
      <w:r w:rsidRPr="002100F2">
        <w:rPr>
          <w:rFonts w:ascii="Times New Roman" w:hAnsi="Times New Roman" w:cs="Times New Roman"/>
          <w:lang w:val="en-IN"/>
        </w:rPr>
        <w:t>LearnHub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 successfully delivers an inclusive and interactive learning environment. It bridges the gap between learners and quality educational content by offering a robust platform that supports course creation, </w:t>
      </w:r>
      <w:proofErr w:type="spellStart"/>
      <w:r w:rsidRPr="002100F2">
        <w:rPr>
          <w:rFonts w:ascii="Times New Roman" w:hAnsi="Times New Roman" w:cs="Times New Roman"/>
          <w:lang w:val="en-IN"/>
        </w:rPr>
        <w:t>enrollment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, real-time interaction, and certification. The platform’s modular and scalable design enables educational institutions, instructors, and learners to participate in a flexible learning ecosystem. By supporting self-paced learning, teacher-student communication, and admin oversight, </w:t>
      </w:r>
      <w:proofErr w:type="spellStart"/>
      <w:r w:rsidRPr="002100F2">
        <w:rPr>
          <w:rFonts w:ascii="Times New Roman" w:hAnsi="Times New Roman" w:cs="Times New Roman"/>
          <w:lang w:val="en-IN"/>
        </w:rPr>
        <w:t>LearnHub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 provides a comprehensive end-to-end solution. The adoption of modern technologies like React, Express, and MongoDB ensures that the platform remains efficient, adaptable, and relevant to evolving user expectations and educational standards.</w:t>
      </w:r>
    </w:p>
    <w:p w14:paraId="365F88A0" w14:textId="49273033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7D1C509F" w14:textId="77777777" w:rsidR="002100F2" w:rsidRDefault="002100F2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0A09440F" w14:textId="5E945F63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t>10. FUTURE SCOPE</w:t>
      </w:r>
    </w:p>
    <w:p w14:paraId="2084B670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bile app development</w:t>
      </w:r>
    </w:p>
    <w:p w14:paraId="1E57A900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AI-based course recommendations</w:t>
      </w:r>
    </w:p>
    <w:p w14:paraId="23FB3553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tegration with job platforms</w:t>
      </w:r>
    </w:p>
    <w:p w14:paraId="77398033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Live class support</w:t>
      </w:r>
    </w:p>
    <w:p w14:paraId="73F81691" w14:textId="3D94C9BB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43566FB7" w14:textId="77777777" w:rsidR="00981FE5" w:rsidRDefault="00981FE5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F86A433" w14:textId="553091CE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lastRenderedPageBreak/>
        <w:t>11. APPENDIX</w:t>
      </w:r>
    </w:p>
    <w:p w14:paraId="716B6277" w14:textId="77777777" w:rsidR="00010FBF" w:rsidRDefault="00010FBF" w:rsidP="00422185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14:paraId="394A7AE7" w14:textId="387EBED2" w:rsidR="00CB7723" w:rsidRPr="00422185" w:rsidRDefault="00893BAD" w:rsidP="00422185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 w:rsidRPr="003102EE">
        <w:rPr>
          <w:rFonts w:ascii="Times New Roman" w:hAnsi="Times New Roman" w:cs="Times New Roman"/>
          <w:b/>
          <w:bCs/>
        </w:rPr>
        <w:t xml:space="preserve">Source </w:t>
      </w:r>
      <w:proofErr w:type="gramStart"/>
      <w:r w:rsidRPr="003102EE">
        <w:rPr>
          <w:rFonts w:ascii="Times New Roman" w:hAnsi="Times New Roman" w:cs="Times New Roman"/>
          <w:b/>
          <w:bCs/>
        </w:rPr>
        <w:t>Code</w:t>
      </w:r>
      <w:r w:rsidR="00E244F4">
        <w:rPr>
          <w:rFonts w:ascii="Times New Roman" w:hAnsi="Times New Roman" w:cs="Times New Roman"/>
          <w:b/>
          <w:bCs/>
        </w:rPr>
        <w:t xml:space="preserve"> :</w:t>
      </w:r>
      <w:proofErr w:type="gramEnd"/>
      <w:r w:rsidR="00E244F4">
        <w:rPr>
          <w:rFonts w:ascii="Times New Roman" w:hAnsi="Times New Roman" w:cs="Times New Roman"/>
          <w:b/>
          <w:bCs/>
        </w:rPr>
        <w:t xml:space="preserve"> </w:t>
      </w:r>
    </w:p>
    <w:p w14:paraId="0E70FC28" w14:textId="51CE3D75" w:rsidR="000C471E" w:rsidRDefault="000C471E" w:rsidP="00E244F4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451D3760" w14:textId="6ADC1A68" w:rsidR="00422185" w:rsidRPr="003102EE" w:rsidRDefault="002E2A18" w:rsidP="00E244F4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hyperlink r:id="rId14" w:history="1">
        <w:r w:rsidRPr="002E2A18">
          <w:rPr>
            <w:rStyle w:val="Hyperlink"/>
            <w:rFonts w:ascii="Times New Roman" w:hAnsi="Times New Roman" w:cs="Times New Roman"/>
          </w:rPr>
          <w:t>https://github.com/Vardhanbendadi/LEARNHUB</w:t>
        </w:r>
      </w:hyperlink>
    </w:p>
    <w:sectPr w:rsidR="00422185" w:rsidRPr="003102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592FC" w14:textId="77777777" w:rsidR="00FA43F9" w:rsidRDefault="00FA43F9" w:rsidP="00255CB5">
      <w:pPr>
        <w:spacing w:after="0"/>
      </w:pPr>
      <w:r>
        <w:separator/>
      </w:r>
    </w:p>
  </w:endnote>
  <w:endnote w:type="continuationSeparator" w:id="0">
    <w:p w14:paraId="6B396CAB" w14:textId="77777777" w:rsidR="00FA43F9" w:rsidRDefault="00FA43F9" w:rsidP="00255C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FFD3B" w14:textId="77777777" w:rsidR="00FA43F9" w:rsidRDefault="00FA43F9" w:rsidP="00255CB5">
      <w:pPr>
        <w:spacing w:after="0"/>
      </w:pPr>
      <w:r>
        <w:separator/>
      </w:r>
    </w:p>
  </w:footnote>
  <w:footnote w:type="continuationSeparator" w:id="0">
    <w:p w14:paraId="037E4CB1" w14:textId="77777777" w:rsidR="00FA43F9" w:rsidRDefault="00FA43F9" w:rsidP="00255C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3243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C436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2F68B3"/>
    <w:multiLevelType w:val="multilevel"/>
    <w:tmpl w:val="C96CA8D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0C666485"/>
    <w:multiLevelType w:val="multilevel"/>
    <w:tmpl w:val="24B0D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750827"/>
    <w:multiLevelType w:val="hybridMultilevel"/>
    <w:tmpl w:val="C3620108"/>
    <w:lvl w:ilvl="0" w:tplc="40090001">
      <w:start w:val="1"/>
      <w:numFmt w:val="bullet"/>
      <w:lvlText w:val=""/>
      <w:lvlJc w:val="left"/>
      <w:pPr>
        <w:ind w:left="16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38" w:hanging="360"/>
      </w:pPr>
      <w:rPr>
        <w:rFonts w:ascii="Wingdings" w:hAnsi="Wingdings" w:hint="default"/>
      </w:rPr>
    </w:lvl>
  </w:abstractNum>
  <w:abstractNum w:abstractNumId="5" w15:restartNumberingAfterBreak="0">
    <w:nsid w:val="2EF82217"/>
    <w:multiLevelType w:val="hybridMultilevel"/>
    <w:tmpl w:val="E5B62A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E5314"/>
    <w:multiLevelType w:val="hybridMultilevel"/>
    <w:tmpl w:val="329E2E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508A3"/>
    <w:multiLevelType w:val="hybridMultilevel"/>
    <w:tmpl w:val="1CBCC5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54236B"/>
    <w:multiLevelType w:val="multilevel"/>
    <w:tmpl w:val="E53A7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D93F4B"/>
    <w:multiLevelType w:val="multilevel"/>
    <w:tmpl w:val="E610A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0C14A4"/>
    <w:multiLevelType w:val="hybridMultilevel"/>
    <w:tmpl w:val="3CCA68F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671236"/>
    <w:multiLevelType w:val="hybridMultilevel"/>
    <w:tmpl w:val="CCA67B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455715"/>
    <w:multiLevelType w:val="hybridMultilevel"/>
    <w:tmpl w:val="36DE316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DF05107"/>
    <w:multiLevelType w:val="hybridMultilevel"/>
    <w:tmpl w:val="66AA1076"/>
    <w:lvl w:ilvl="0" w:tplc="4009000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6" w:hanging="360"/>
      </w:pPr>
      <w:rPr>
        <w:rFonts w:ascii="Wingdings" w:hAnsi="Wingdings" w:hint="default"/>
      </w:rPr>
    </w:lvl>
  </w:abstractNum>
  <w:abstractNum w:abstractNumId="14" w15:restartNumberingAfterBreak="0">
    <w:nsid w:val="6EF87690"/>
    <w:multiLevelType w:val="multilevel"/>
    <w:tmpl w:val="79926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0B5353"/>
    <w:multiLevelType w:val="hybridMultilevel"/>
    <w:tmpl w:val="C7C2CFD2"/>
    <w:lvl w:ilvl="0" w:tplc="4009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6" w15:restartNumberingAfterBreak="0">
    <w:nsid w:val="77804E34"/>
    <w:multiLevelType w:val="hybridMultilevel"/>
    <w:tmpl w:val="BF8E65B2"/>
    <w:lvl w:ilvl="0" w:tplc="4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414551621">
    <w:abstractNumId w:val="0"/>
  </w:num>
  <w:num w:numId="2" w16cid:durableId="1333530190">
    <w:abstractNumId w:val="1"/>
  </w:num>
  <w:num w:numId="3" w16cid:durableId="1653024988">
    <w:abstractNumId w:val="1"/>
  </w:num>
  <w:num w:numId="4" w16cid:durableId="901327220">
    <w:abstractNumId w:val="1"/>
  </w:num>
  <w:num w:numId="5" w16cid:durableId="1125393890">
    <w:abstractNumId w:val="1"/>
  </w:num>
  <w:num w:numId="6" w16cid:durableId="1735199863">
    <w:abstractNumId w:val="1"/>
  </w:num>
  <w:num w:numId="7" w16cid:durableId="1167596042">
    <w:abstractNumId w:val="1"/>
  </w:num>
  <w:num w:numId="8" w16cid:durableId="1067459216">
    <w:abstractNumId w:val="1"/>
  </w:num>
  <w:num w:numId="9" w16cid:durableId="767626505">
    <w:abstractNumId w:val="1"/>
  </w:num>
  <w:num w:numId="10" w16cid:durableId="1450969365">
    <w:abstractNumId w:val="1"/>
  </w:num>
  <w:num w:numId="11" w16cid:durableId="1776830812">
    <w:abstractNumId w:val="1"/>
  </w:num>
  <w:num w:numId="12" w16cid:durableId="189413482">
    <w:abstractNumId w:val="1"/>
  </w:num>
  <w:num w:numId="13" w16cid:durableId="1102064789">
    <w:abstractNumId w:val="1"/>
  </w:num>
  <w:num w:numId="14" w16cid:durableId="717706658">
    <w:abstractNumId w:val="9"/>
  </w:num>
  <w:num w:numId="15" w16cid:durableId="88279307">
    <w:abstractNumId w:val="14"/>
  </w:num>
  <w:num w:numId="16" w16cid:durableId="394281130">
    <w:abstractNumId w:val="3"/>
  </w:num>
  <w:num w:numId="17" w16cid:durableId="1966500262">
    <w:abstractNumId w:val="8"/>
  </w:num>
  <w:num w:numId="18" w16cid:durableId="1811827717">
    <w:abstractNumId w:val="2"/>
  </w:num>
  <w:num w:numId="19" w16cid:durableId="698360112">
    <w:abstractNumId w:val="12"/>
  </w:num>
  <w:num w:numId="20" w16cid:durableId="918097038">
    <w:abstractNumId w:val="10"/>
  </w:num>
  <w:num w:numId="21" w16cid:durableId="313682562">
    <w:abstractNumId w:val="7"/>
  </w:num>
  <w:num w:numId="22" w16cid:durableId="875778005">
    <w:abstractNumId w:val="15"/>
  </w:num>
  <w:num w:numId="23" w16cid:durableId="1044209567">
    <w:abstractNumId w:val="4"/>
  </w:num>
  <w:num w:numId="24" w16cid:durableId="935091635">
    <w:abstractNumId w:val="16"/>
  </w:num>
  <w:num w:numId="25" w16cid:durableId="1970668097">
    <w:abstractNumId w:val="5"/>
  </w:num>
  <w:num w:numId="26" w16cid:durableId="1577979099">
    <w:abstractNumId w:val="13"/>
  </w:num>
  <w:num w:numId="27" w16cid:durableId="642809403">
    <w:abstractNumId w:val="11"/>
  </w:num>
  <w:num w:numId="28" w16cid:durableId="10271021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7BC8"/>
    <w:rsid w:val="00010FBF"/>
    <w:rsid w:val="00013EB6"/>
    <w:rsid w:val="00032E56"/>
    <w:rsid w:val="000C471E"/>
    <w:rsid w:val="00136A17"/>
    <w:rsid w:val="00162D73"/>
    <w:rsid w:val="001D7516"/>
    <w:rsid w:val="002071B9"/>
    <w:rsid w:val="002100F2"/>
    <w:rsid w:val="00255CB5"/>
    <w:rsid w:val="002C1723"/>
    <w:rsid w:val="002D7716"/>
    <w:rsid w:val="002E2A18"/>
    <w:rsid w:val="003102EE"/>
    <w:rsid w:val="00341EBE"/>
    <w:rsid w:val="003436A1"/>
    <w:rsid w:val="003D3FE6"/>
    <w:rsid w:val="00410970"/>
    <w:rsid w:val="00422185"/>
    <w:rsid w:val="00423589"/>
    <w:rsid w:val="004431A0"/>
    <w:rsid w:val="00447207"/>
    <w:rsid w:val="004768EE"/>
    <w:rsid w:val="0048789A"/>
    <w:rsid w:val="004A2A80"/>
    <w:rsid w:val="004C4B09"/>
    <w:rsid w:val="005D1CDE"/>
    <w:rsid w:val="005F0B2C"/>
    <w:rsid w:val="00617896"/>
    <w:rsid w:val="0067491E"/>
    <w:rsid w:val="007665FB"/>
    <w:rsid w:val="00803E19"/>
    <w:rsid w:val="00893BAD"/>
    <w:rsid w:val="008E1E5C"/>
    <w:rsid w:val="009131BF"/>
    <w:rsid w:val="00981FE5"/>
    <w:rsid w:val="009877AD"/>
    <w:rsid w:val="00B11BF9"/>
    <w:rsid w:val="00BB7DDF"/>
    <w:rsid w:val="00BE24C0"/>
    <w:rsid w:val="00C41F61"/>
    <w:rsid w:val="00C46FF4"/>
    <w:rsid w:val="00CB7723"/>
    <w:rsid w:val="00CC2E00"/>
    <w:rsid w:val="00CE3CC3"/>
    <w:rsid w:val="00D4577B"/>
    <w:rsid w:val="00D572CE"/>
    <w:rsid w:val="00DB7BC8"/>
    <w:rsid w:val="00E244F4"/>
    <w:rsid w:val="00E31FAE"/>
    <w:rsid w:val="00E323CC"/>
    <w:rsid w:val="00E45696"/>
    <w:rsid w:val="00F01500"/>
    <w:rsid w:val="00F8205C"/>
    <w:rsid w:val="00FA43F9"/>
    <w:rsid w:val="00FE4DC4"/>
    <w:rsid w:val="00FF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F08B"/>
  <w15:docId w15:val="{0158800A-1F1E-47C4-8222-A33BC391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1D7516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2218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255C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5CB5"/>
  </w:style>
  <w:style w:type="paragraph" w:styleId="Footer">
    <w:name w:val="footer"/>
    <w:basedOn w:val="Normal"/>
    <w:link w:val="FooterChar"/>
    <w:rsid w:val="00255C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5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Vardhanbendadi/LEARN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D22CD-07B0-46ED-9D7A-665805355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mudinibachala@outlook.com</dc:creator>
  <cp:keywords/>
  <cp:lastModifiedBy>Vardhan Bendadi</cp:lastModifiedBy>
  <cp:revision>5</cp:revision>
  <dcterms:created xsi:type="dcterms:W3CDTF">2025-06-28T06:15:00Z</dcterms:created>
  <dcterms:modified xsi:type="dcterms:W3CDTF">2025-06-28T06:18:00Z</dcterms:modified>
</cp:coreProperties>
</file>